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5A7E113A" w:rsidR="0098480A" w:rsidRPr="003D7F22" w:rsidRDefault="0098480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379045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D13C2BD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</w:t>
      </w:r>
      <w:r w:rsidR="00F009A7">
        <w:rPr>
          <w:rFonts w:cstheme="minorHAnsi"/>
          <w:color w:val="231F20"/>
          <w:w w:val="105"/>
          <w:sz w:val="20"/>
          <w:szCs w:val="20"/>
        </w:rPr>
        <w:t>/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DB5940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5BFBCD48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65FF259C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852C57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A6D2583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78450BE5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049A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BE65352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1E171F79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781F1EA6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E7C143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159F330D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631D4E77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65827D5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EFD1935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3EBCBF6D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049A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E911F8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86323AC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1E5C4964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57834E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00F9BB57" w14:textId="7F917460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794A019" w14:textId="0A2A8283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DD83FB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1CE3F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1B63366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82AF0E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15C0398" w14:textId="08B8A6E7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2028B2E" w14:textId="11F9359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089BA0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5EB3302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1B4C3C0A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7157AC3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6E137C4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7C93B024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8D95B20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179A7923" w14:textId="5589B2D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1C25F3EE" w14:textId="1E9DCDC0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6EAFFB7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8BCA94D" w14:textId="2060D5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8B7D15A" w14:textId="3DEA02B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577AB3B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5CAD893" w14:textId="6AF0D4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1E368E8" w14:textId="3413D7D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84CEBDC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275A0CDF" w14:textId="1946CA4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44AC95D6" w14:textId="5E367271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44DE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A63A3D6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52AA2F38" w14:textId="0B91338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65E25DD8" w14:textId="5C722292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A53027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6250AC6D" w14:textId="59351E56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Elements of Supervision (formerly MGT-098)</w:t>
            </w:r>
          </w:p>
        </w:tc>
        <w:tc>
          <w:tcPr>
            <w:tcW w:w="1313" w:type="dxa"/>
          </w:tcPr>
          <w:p w14:paraId="4BF3CCB4" w14:textId="65D99EBC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AB75CD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5132DCF8" w14:textId="14D31BB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 (formerly BADM-150)</w:t>
            </w:r>
          </w:p>
        </w:tc>
        <w:tc>
          <w:tcPr>
            <w:tcW w:w="1313" w:type="dxa"/>
          </w:tcPr>
          <w:p w14:paraId="2753F63B" w14:textId="01DAA741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C4F1A71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628</w:t>
            </w:r>
          </w:p>
        </w:tc>
        <w:tc>
          <w:tcPr>
            <w:tcW w:w="5870" w:type="dxa"/>
          </w:tcPr>
          <w:p w14:paraId="0B8B04D1" w14:textId="41B632E0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Federal Income Tax Accounting (formerly ACCT-128)</w:t>
            </w:r>
          </w:p>
        </w:tc>
        <w:tc>
          <w:tcPr>
            <w:tcW w:w="1313" w:type="dxa"/>
          </w:tcPr>
          <w:p w14:paraId="6F448D68" w14:textId="05CA9358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78353E3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435F8CB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Organizational Behavior (formerly MGT-108)</w:t>
            </w:r>
          </w:p>
        </w:tc>
        <w:tc>
          <w:tcPr>
            <w:tcW w:w="1313" w:type="dxa"/>
          </w:tcPr>
          <w:p w14:paraId="59DE1595" w14:textId="7596489A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50A924" w14:textId="77777777" w:rsidR="00E215D8" w:rsidRDefault="00E215D8" w:rsidP="00DF2F19">
      <w:pPr>
        <w:spacing w:after="0" w:line="240" w:lineRule="auto"/>
      </w:pPr>
      <w:r>
        <w:separator/>
      </w:r>
    </w:p>
  </w:endnote>
  <w:endnote w:type="continuationSeparator" w:id="0">
    <w:p w14:paraId="1412698B" w14:textId="77777777" w:rsidR="00E215D8" w:rsidRDefault="00E215D8" w:rsidP="00DF2F19">
      <w:pPr>
        <w:spacing w:after="0" w:line="240" w:lineRule="auto"/>
      </w:pPr>
      <w:r>
        <w:continuationSeparator/>
      </w:r>
    </w:p>
  </w:endnote>
  <w:endnote w:type="continuationNotice" w:id="1">
    <w:p w14:paraId="23188A79" w14:textId="77777777" w:rsidR="00E215D8" w:rsidRDefault="00E215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59DBF" w14:textId="77777777" w:rsidR="00E215D8" w:rsidRDefault="00E215D8" w:rsidP="00DF2F19">
      <w:pPr>
        <w:spacing w:after="0" w:line="240" w:lineRule="auto"/>
      </w:pPr>
      <w:r>
        <w:separator/>
      </w:r>
    </w:p>
  </w:footnote>
  <w:footnote w:type="continuationSeparator" w:id="0">
    <w:p w14:paraId="5173E40E" w14:textId="77777777" w:rsidR="00E215D8" w:rsidRDefault="00E215D8" w:rsidP="00DF2F19">
      <w:pPr>
        <w:spacing w:after="0" w:line="240" w:lineRule="auto"/>
      </w:pPr>
      <w:r>
        <w:continuationSeparator/>
      </w:r>
    </w:p>
  </w:footnote>
  <w:footnote w:type="continuationNotice" w:id="1">
    <w:p w14:paraId="4A90D917" w14:textId="77777777" w:rsidR="00E215D8" w:rsidRDefault="00E215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273CE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65C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15D8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09A7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15</Words>
  <Characters>2496</Characters>
  <Application>Microsoft Office Word</Application>
  <DocSecurity>0</DocSecurity>
  <Lines>11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AS</dc:title>
  <dc:subject/>
  <dc:creator>Rhonda Nishimoto</dc:creator>
  <cp:keywords/>
  <dc:description/>
  <cp:lastModifiedBy>Rhonda Nishimoto</cp:lastModifiedBy>
  <cp:revision>5</cp:revision>
  <dcterms:created xsi:type="dcterms:W3CDTF">2021-02-18T22:43:00Z</dcterms:created>
  <dcterms:modified xsi:type="dcterms:W3CDTF">2021-03-0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